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FDC2C" w14:textId="607107E3" w:rsidR="006D5E0B" w:rsidRPr="00151466" w:rsidRDefault="0060059C" w:rsidP="0010096E">
      <w:pPr>
        <w:pStyle w:val="EPMPolicyTitle"/>
        <w:spacing w:after="240" w:line="880" w:lineRule="exact"/>
        <w:contextualSpacing w:val="0"/>
        <w:rPr>
          <w:sz w:val="36"/>
          <w:szCs w:val="36"/>
        </w:rPr>
      </w:pPr>
      <w:bookmarkStart w:id="0" w:name="_GoBack"/>
      <w:bookmarkEnd w:id="0"/>
      <w:r w:rsidRPr="00AD7136">
        <mc:AlternateContent>
          <mc:Choice Requires="wps">
            <w:drawing>
              <wp:anchor distT="0" distB="0" distL="114300" distR="114300" simplePos="0" relativeHeight="251660290" behindDoc="0" locked="0" layoutInCell="1" allowOverlap="1" wp14:anchorId="2A0B7EC9" wp14:editId="1DA5105A">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3F1C1A74" w:rsidR="000B4857" w:rsidRPr="000B0B1B" w:rsidRDefault="00307E33" w:rsidP="000B0B1B">
      <w:pPr>
        <w:pStyle w:val="EPMNumberedHeading"/>
      </w:pPr>
      <w:r>
        <w:t>Personal statement in support of your application</w:t>
      </w:r>
    </w:p>
    <w:p w14:paraId="368940EF" w14:textId="49278663" w:rsidR="000B4857" w:rsidRDefault="000B4857" w:rsidP="000B4857">
      <w:pPr>
        <w:pStyle w:val="EPMTextstyle"/>
        <w:ind w:left="709"/>
      </w:pPr>
      <w:r>
        <w:t xml:space="preserve">Please </w:t>
      </w:r>
      <w:r w:rsidR="00307E33">
        <w:t>include a personal statement in support</w:t>
      </w:r>
      <w:r>
        <w:t xml:space="preserve"> of </w:t>
      </w:r>
      <w:r w:rsidR="00307E33">
        <w:t xml:space="preserve">your </w:t>
      </w:r>
      <w:r>
        <w:t>application</w:t>
      </w:r>
      <w:r w:rsidR="00307E33">
        <w:t xml:space="preserve"> in section 6</w:t>
      </w:r>
      <w:r>
        <w:t xml:space="preserve">. Please refer to the </w:t>
      </w:r>
      <w:r w:rsidR="00307E33">
        <w:t>job description and person specification for the post and provide details of any relevant experience for the post applied for.</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306B6BB7" w:rsidR="000E7B5C" w:rsidRPr="004767B2" w:rsidRDefault="000E7B5C" w:rsidP="008725AF">
            <w:pPr>
              <w:pStyle w:val="EPMFormText"/>
              <w:rPr>
                <w:b w:val="0"/>
                <w:bCs w:val="0"/>
              </w:rPr>
            </w:pP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6422C4" w14:paraId="07E32768" w14:textId="77777777" w:rsidTr="00E053D8">
        <w:tc>
          <w:tcPr>
            <w:tcW w:w="4037" w:type="dxa"/>
            <w:shd w:val="clear" w:color="auto" w:fill="F0F0EB"/>
          </w:tcPr>
          <w:p w14:paraId="2D8459C6" w14:textId="77777777" w:rsidR="006422C4" w:rsidRDefault="006422C4" w:rsidP="006422C4">
            <w:pPr>
              <w:pStyle w:val="EPMFormText"/>
            </w:pPr>
            <w:r>
              <w:t>Brief description of role and responsibilities:</w:t>
            </w:r>
          </w:p>
          <w:p w14:paraId="2A0325BF" w14:textId="77777777" w:rsidR="006422C4" w:rsidRPr="008C2883" w:rsidRDefault="006422C4" w:rsidP="008725AF">
            <w:pPr>
              <w:pStyle w:val="EPMFormText"/>
            </w:pPr>
          </w:p>
        </w:tc>
        <w:tc>
          <w:tcPr>
            <w:tcW w:w="5108" w:type="dxa"/>
          </w:tcPr>
          <w:p w14:paraId="55CBD625" w14:textId="77777777" w:rsidR="006422C4" w:rsidRPr="008C2883" w:rsidRDefault="006422C4"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7F4E87">
          <w:headerReference w:type="default" r:id="rId11"/>
          <w:footerReference w:type="default" r:id="rId12"/>
          <w:pgSz w:w="11906" w:h="16838"/>
          <w:pgMar w:top="2694" w:right="1021" w:bottom="851" w:left="1021" w:header="567"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08E924F" w14:textId="77777777" w:rsidR="00307E33" w:rsidRDefault="00307E33" w:rsidP="00307E33">
      <w:pPr>
        <w:pStyle w:val="EPMNumberedHeading"/>
        <w:spacing w:before="200"/>
      </w:pPr>
      <w:r>
        <w:lastRenderedPageBreak/>
        <w:t xml:space="preserve">Personal statement in support of your application </w:t>
      </w:r>
      <w:r w:rsidRPr="00A37CAA">
        <w:rPr>
          <w:b w:val="0"/>
        </w:rPr>
        <w:t>(with reference to the person specification for the post)</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A65EB8" w14:paraId="6F2BC7D9" w14:textId="77777777" w:rsidTr="00D13285">
        <w:tc>
          <w:tcPr>
            <w:tcW w:w="2832" w:type="dxa"/>
            <w:shd w:val="clear" w:color="auto" w:fill="F0F0EB"/>
          </w:tcPr>
          <w:p w14:paraId="190BBDEB" w14:textId="7D43ED16" w:rsidR="00A65EB8" w:rsidRPr="00D010DE" w:rsidRDefault="00A65EB8" w:rsidP="00D13285">
            <w:pPr>
              <w:pStyle w:val="EPMFormText"/>
            </w:pPr>
            <w:r>
              <w:t>Date of Birth</w:t>
            </w:r>
          </w:p>
        </w:tc>
        <w:tc>
          <w:tcPr>
            <w:tcW w:w="6313" w:type="dxa"/>
          </w:tcPr>
          <w:p w14:paraId="72818DDA" w14:textId="77777777" w:rsidR="00A65EB8" w:rsidRDefault="00A65EB8"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A106A1" w:rsidRDefault="00D13285" w:rsidP="00D13285">
            <w:pPr>
              <w:pStyle w:val="Section-Level1"/>
              <w:spacing w:before="80" w:after="80"/>
              <w:rPr>
                <w:rFonts w:ascii="Arial" w:eastAsiaTheme="minorHAnsi" w:hAnsi="Arial" w:cs="Arial"/>
                <w:color w:val="auto"/>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A106A1">
          <w:rPr>
            <w:rStyle w:val="EPMHyperlinksChar"/>
            <w:color w:val="auto"/>
          </w:rPr>
          <w:t>Ministry of Justice</w:t>
        </w:r>
      </w:hyperlink>
      <w:r w:rsidRPr="00A106A1">
        <w:t>.</w:t>
      </w:r>
      <w:r w:rsidR="00947B91" w:rsidRPr="00A106A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3E0B75BA" w14:textId="77777777" w:rsidR="00A106A1" w:rsidRPr="00316C03" w:rsidRDefault="00A106A1" w:rsidP="00A106A1">
      <w:pPr>
        <w:pStyle w:val="EPMTextstyle"/>
        <w:ind w:left="709"/>
      </w:pPr>
      <w:r w:rsidRPr="001F7DA1">
        <w:t xml:space="preserve">In </w:t>
      </w:r>
      <w:r>
        <w:t xml:space="preserve">compliance with the Data Protection Act 2018 and GDPR, we would like to inform you of the purpose for which we are processing the data we have asked you to provide on this application form. Further information is available in our </w:t>
      </w:r>
      <w:r w:rsidRPr="00316C03">
        <w:rPr>
          <w:rStyle w:val="EPMBracketChar"/>
          <w:color w:val="auto"/>
        </w:rPr>
        <w:t>Staff Privacy Notice</w:t>
      </w:r>
      <w:r w:rsidRPr="00316C03">
        <w:t xml:space="preserve"> and </w:t>
      </w:r>
      <w:r w:rsidRPr="00316C03">
        <w:rPr>
          <w:rStyle w:val="EPMBracketChar"/>
          <w:color w:val="auto"/>
        </w:rPr>
        <w:t>Records Retention Policy</w:t>
      </w:r>
      <w:r w:rsidRPr="00316C03">
        <w:t xml:space="preserve"> which can be found on our </w:t>
      </w:r>
      <w:r w:rsidRPr="00316C03">
        <w:rPr>
          <w:rStyle w:val="EPMBracketChar"/>
          <w:color w:val="auto"/>
        </w:rPr>
        <w:t xml:space="preserve">website at </w:t>
      </w:r>
      <w:hyperlink r:id="rId14" w:history="1">
        <w:r w:rsidRPr="00316C03">
          <w:rPr>
            <w:rStyle w:val="Hyperlink"/>
            <w:color w:val="auto"/>
          </w:rPr>
          <w:t>www.thedwastreeducationtrust.org.uk</w:t>
        </w:r>
      </w:hyperlink>
      <w:r w:rsidRPr="00316C03">
        <w:rPr>
          <w:rStyle w:val="EPMBracketChar"/>
          <w:color w:val="auto"/>
        </w:rPr>
        <w:t xml:space="preserve"> </w:t>
      </w:r>
      <w:r w:rsidRPr="00316C03">
        <w:t xml:space="preserve">. </w:t>
      </w:r>
    </w:p>
    <w:p w14:paraId="58B022E1" w14:textId="77777777" w:rsidR="00A106A1" w:rsidRPr="00316C03" w:rsidRDefault="00A106A1" w:rsidP="00A106A1">
      <w:pPr>
        <w:pStyle w:val="EPMTextstyle"/>
        <w:ind w:left="709"/>
      </w:pPr>
      <w:r w:rsidRPr="00316C03">
        <w:t xml:space="preserve">The person responsible for Data Protection in our organisation is </w:t>
      </w:r>
      <w:r w:rsidRPr="00316C03">
        <w:rPr>
          <w:rStyle w:val="EPMBracketChar"/>
          <w:color w:val="auto"/>
        </w:rPr>
        <w:t>SBM Services Ltd</w:t>
      </w:r>
      <w:r w:rsidRPr="00316C03">
        <w:t xml:space="preserve"> and you can contact them with any questions relating to our handling of your data. You can contact them by </w:t>
      </w:r>
      <w:r w:rsidRPr="00316C03">
        <w:rPr>
          <w:rFonts w:eastAsia="Times New Roman"/>
          <w:b/>
          <w:bCs/>
          <w:i/>
          <w:lang w:eastAsia="en-GB"/>
        </w:rPr>
        <w:t>Email:</w:t>
      </w:r>
      <w:r w:rsidRPr="00316C03">
        <w:rPr>
          <w:rFonts w:eastAsia="Times New Roman"/>
          <w:i/>
          <w:lang w:eastAsia="en-GB"/>
        </w:rPr>
        <w:t> </w:t>
      </w:r>
      <w:hyperlink r:id="rId15" w:history="1">
        <w:r w:rsidRPr="00316C03">
          <w:rPr>
            <w:rStyle w:val="Hyperlink"/>
            <w:rFonts w:eastAsia="Times New Roman"/>
            <w:i/>
            <w:color w:val="auto"/>
            <w:lang w:eastAsia="en-GB"/>
          </w:rPr>
          <w:t>info@sbmservices.co.uk</w:t>
        </w:r>
      </w:hyperlink>
      <w:r w:rsidRPr="00316C03">
        <w:rPr>
          <w:rFonts w:eastAsia="Times New Roman"/>
          <w:i/>
          <w:lang w:eastAsia="en-GB"/>
        </w:rPr>
        <w:t xml:space="preserve"> or </w:t>
      </w:r>
      <w:r w:rsidRPr="00316C03">
        <w:rPr>
          <w:rFonts w:eastAsia="Times New Roman"/>
          <w:b/>
          <w:bCs/>
          <w:i/>
          <w:lang w:eastAsia="en-GB"/>
        </w:rPr>
        <w:t>Telephone:</w:t>
      </w:r>
      <w:r w:rsidRPr="00316C03">
        <w:rPr>
          <w:rFonts w:eastAsia="Times New Roman"/>
          <w:i/>
          <w:lang w:eastAsia="en-GB"/>
        </w:rPr>
        <w:t> 01206 671103.</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A106A1">
          <w:rPr>
            <w:rStyle w:val="EPMHyperlinksChar"/>
            <w:color w:val="auto"/>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7"/>
          <w:footerReference w:type="default" r:id="rId18"/>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DE2B8" w14:textId="77777777" w:rsidR="00546A8A" w:rsidRDefault="00546A8A" w:rsidP="002C1565">
      <w:r>
        <w:separator/>
      </w:r>
    </w:p>
  </w:endnote>
  <w:endnote w:type="continuationSeparator" w:id="0">
    <w:p w14:paraId="64F7F658" w14:textId="77777777" w:rsidR="00546A8A" w:rsidRDefault="00546A8A" w:rsidP="002C1565">
      <w:r>
        <w:continuationSeparator/>
      </w:r>
    </w:p>
  </w:endnote>
  <w:endnote w:type="continuationNotice" w:id="1">
    <w:p w14:paraId="332E1766" w14:textId="77777777" w:rsidR="00546A8A" w:rsidRDefault="00546A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D9EB38" w14:textId="77777777" w:rsidR="00546A8A" w:rsidRDefault="00546A8A" w:rsidP="002C1565">
      <w:r>
        <w:separator/>
      </w:r>
    </w:p>
  </w:footnote>
  <w:footnote w:type="continuationSeparator" w:id="0">
    <w:p w14:paraId="4835A79D" w14:textId="77777777" w:rsidR="00546A8A" w:rsidRDefault="00546A8A" w:rsidP="002C1565">
      <w:r>
        <w:continuationSeparator/>
      </w:r>
    </w:p>
  </w:footnote>
  <w:footnote w:type="continuationNotice" w:id="1">
    <w:p w14:paraId="44D404C3" w14:textId="77777777" w:rsidR="00546A8A" w:rsidRDefault="00546A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A2248" w14:textId="08EAAB9E" w:rsidR="00F13DD1" w:rsidRPr="00274850" w:rsidRDefault="00A106A1" w:rsidP="00A106A1">
    <w:pPr>
      <w:pStyle w:val="Header"/>
      <w:jc w:val="right"/>
    </w:pPr>
    <w:r w:rsidRPr="00527B24">
      <w:rPr>
        <w:noProof/>
      </w:rPr>
      <w:drawing>
        <wp:inline distT="0" distB="0" distL="0" distR="0" wp14:anchorId="2DC68D70" wp14:editId="352CCEA4">
          <wp:extent cx="2355119" cy="587312"/>
          <wp:effectExtent l="0" t="0" r="7620" b="3810"/>
          <wp:docPr id="12" name="Picture 12">
            <a:extLst xmlns:a="http://schemas.openxmlformats.org/drawingml/2006/main">
              <a:ext uri="{FF2B5EF4-FFF2-40B4-BE49-F238E27FC236}">
                <a16:creationId xmlns:a16="http://schemas.microsoft.com/office/drawing/2014/main" id="{50802D29-49BF-43D4-9C37-7FF631331F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0802D29-49BF-43D4-9C37-7FF631331F6E}"/>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409154" cy="60078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07E33"/>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6A8A"/>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2C4"/>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7F4E87"/>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C6C71"/>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106A1"/>
    <w:rsid w:val="00A20F4E"/>
    <w:rsid w:val="00A24DEE"/>
    <w:rsid w:val="00A31C48"/>
    <w:rsid w:val="00A43BDD"/>
    <w:rsid w:val="00A45D24"/>
    <w:rsid w:val="00A51B0C"/>
    <w:rsid w:val="00A56814"/>
    <w:rsid w:val="00A65EB8"/>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3F9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D348C"/>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co.org.uk/"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info@sbmservices.co.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hedwastreeducationtrust.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0A29DB"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0A29DB"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0A29DB"/>
    <w:rsid w:val="001D1B74"/>
    <w:rsid w:val="007F4A88"/>
    <w:rsid w:val="00842303"/>
    <w:rsid w:val="009E0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F33568DFD4DE24FA31FD78AF77957B9" ma:contentTypeVersion="23" ma:contentTypeDescription="Create a new document." ma:contentTypeScope="" ma:versionID="061d1b6c7ca51fc604c4f79f0bc3a6b0">
  <xsd:schema xmlns:xsd="http://www.w3.org/2001/XMLSchema" xmlns:xs="http://www.w3.org/2001/XMLSchema" xmlns:p="http://schemas.microsoft.com/office/2006/metadata/properties" xmlns:ns2="2d89081f-6c64-408f-b9dd-c27e8c88cdc8" xmlns:ns3="a6d87e3d-d9df-4832-a311-66066ac8fdc6" xmlns:ns4="75304046-ffad-4f70-9f4b-bbc776f1b690" targetNamespace="http://schemas.microsoft.com/office/2006/metadata/properties" ma:root="true" ma:fieldsID="f61531e0dd6c519d1341238ade94a4f7" ns2:_="" ns3:_="" ns4:_="">
    <xsd:import namespace="2d89081f-6c64-408f-b9dd-c27e8c88cdc8"/>
    <xsd:import namespace="a6d87e3d-d9df-4832-a311-66066ac8fdc6"/>
    <xsd:import namespace="75304046-ffad-4f70-9f4b-bbc776f1b6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element ref="ns2:Thumbnail" minOccurs="0"/>
                <xsd:element ref="ns2:MediaServiceLocation" minOccurs="0"/>
                <xsd:element ref="ns2:Link" minOccurs="0"/>
                <xsd:element ref="ns2:lcf76f155ced4ddcb4097134ff3c332f" minOccurs="0"/>
                <xsd:element ref="ns4: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89081f-6c64-408f-b9dd-c27e8c88cd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Thumbnail" ma:index="19" nillable="true" ma:displayName="Thumbnail" ma:format="Dropdown" ma:internalName="Thumbnail">
      <xsd:simpleType>
        <xsd:restriction base="dms:Text">
          <xsd:maxLength value="255"/>
        </xsd:restriction>
      </xsd:simpleType>
    </xsd:element>
    <xsd:element name="MediaServiceLocation" ma:index="20" nillable="true" ma:displayName="Location" ma:internalName="MediaServiceLocation" ma:readOnly="true">
      <xsd:simpleType>
        <xsd:restriction base="dms:Text"/>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06bf4c4-4eb2-40f1-bc0e-6b8189d6fc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d87e3d-d9df-4832-a311-66066ac8fdc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304046-ffad-4f70-9f4b-bbc776f1b690"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d443bfd5-b865-42cb-a136-dad46788d76d}" ma:internalName="TaxCatchAll" ma:showField="CatchAllData" ma:web="a6d87e3d-d9df-4832-a311-66066ac8fd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d89081f-6c64-408f-b9dd-c27e8c88cdc8">
      <Terms xmlns="http://schemas.microsoft.com/office/infopath/2007/PartnerControls"/>
    </lcf76f155ced4ddcb4097134ff3c332f>
    <TaxCatchAll xmlns="75304046-ffad-4f70-9f4b-bbc776f1b690" xsi:nil="true"/>
    <Link xmlns="2d89081f-6c64-408f-b9dd-c27e8c88cdc8">
      <Url xsi:nil="true"/>
      <Description xsi:nil="true"/>
    </Link>
    <Thumbnail xmlns="2d89081f-6c64-408f-b9dd-c27e8c88cdc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8673B03B-9F2B-4940-BD19-5E47EE4AA4CC}"/>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9ACFE52F-4394-4FCC-9E79-33ED729EE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2086</Words>
  <Characters>1189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Phil Mackay</cp:lastModifiedBy>
  <cp:revision>7</cp:revision>
  <dcterms:created xsi:type="dcterms:W3CDTF">2023-10-03T11:56:00Z</dcterms:created>
  <dcterms:modified xsi:type="dcterms:W3CDTF">2024-05-02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2F33568DFD4DE24FA31FD78AF77957B9</vt:lpwstr>
  </property>
  <property fmtid="{D5CDD505-2E9C-101B-9397-08002B2CF9AE}" pid="10" name="MediaServiceImageTags">
    <vt:lpwstr/>
  </property>
</Properties>
</file>